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16a564</w:t>
        </w:r>
      </w:hyperlink>
      <w:r>
        <w:t xml:space="preserve"> </w:t>
      </w:r>
      <w:r>
        <w:t xml:space="preserve">on April 2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16a5642ec32a6e7cec629748f5dbae9bed51ef1"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16a5642ec32a6e7cec629748f5dbae9bed51ef1/"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16a5642ec32a6e7cec629748f5dbae9bed51ef1"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16a5642ec32a6e7cec629748f5dbae9bed51ef1/"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28T20:49:07Z</dcterms:created>
  <dcterms:modified xsi:type="dcterms:W3CDTF">2021-04-28T20: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